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Optometrist position at your esteemed practice in the United States Chicago. As a dedicated and experienced optometrist with a passion for improving visual health and patient care, I am eager to contribute my expertise to your team. The opportunity to join a reputable healthcare institution in one of the most dynamic cities in the United States is both exciting and aligned with my professional goals.</w:t>
      </w:r>
    </w:p>
    <w:p>
      <w:pPr>
        <w:pStyle w:val="BodyText"/>
      </w:pPr>
      <w:r>
        <w:t xml:space="preserve">With [X years] of experience in optometry, I have developed a strong foundation in comprehensive eye care, including diagnosing and managing ocular diseases, prescribing corrective lenses, and providing patient education. My commitment to delivering personalized care has allowed me to build trust with patients of all ages, from children requiring vision therapy to seniors seeking management of chronic conditions like glaucoma or diabetic retinopathy. I have worked in both private practices and community health settings, which has honed my ability to adapt to diverse patient needs while maintaining the highest standards of clinical excellence.</w:t>
      </w:r>
    </w:p>
    <w:p>
      <w:pPr>
        <w:pStyle w:val="BodyText"/>
      </w:pPr>
      <w:r>
        <w:t xml:space="preserve">What sets me apart as an Optometrist is my dedication to staying at the forefront of advancements in eye care. I regularly participate in continuing education programs, ensuring that I am well-versed in the latest diagnostic technologies and treatment modalities. For instance, I have completed specialized training in digital eye strain management and contact lens fitting for patients with complex prescriptions. These skills are particularly relevant in a bustling city like Chicago, where urban lifestyles often involve prolonged screen use and a growing demand for vision correction solutions.</w:t>
      </w:r>
    </w:p>
    <w:p>
      <w:pPr>
        <w:pStyle w:val="BodyText"/>
      </w:pPr>
      <w:r>
        <w:t xml:space="preserve">My decision to pursue an Optometrist role in the United States Chicago is deeply rooted in my desire to serve a vibrant, culturally diverse population. The city’s unique healthcare landscape offers a wide range of challenges and opportunities, from addressing disparities in access to care in underserved neighborhoods to leveraging cutting-edge technology in private practices. I am particularly drawn to your practice’s reputation for integrating patient-centered care with innovative approaches, which aligns seamlessly with my own philosophy of treating each individual as a whole person rather than just a set of symptoms.</w:t>
      </w:r>
    </w:p>
    <w:p>
      <w:pPr>
        <w:pStyle w:val="BodyText"/>
      </w:pPr>
      <w:r>
        <w:t xml:space="preserve">Chicago’s commitment to healthcare innovation is something I deeply admire. The city is home to world-class medical institutions, research centers, and optometry programs that prioritize excellence and collaboration. As an Optometrist, I understand the importance of working within a supportive network of professionals who share a passion for advancing eye health. I am confident that my ability to collaborate with other healthcare providers, such as ophthalmologists and primary care physicians, would add value to your team. For example, in my previous role at [Previous Practice Name], I coordinated with specialists to manage patients with refractive errors and post-surgical care, ensuring seamless transitions and optimal outcomes.</w:t>
      </w:r>
    </w:p>
    <w:p>
      <w:pPr>
        <w:pStyle w:val="BodyText"/>
      </w:pPr>
      <w:r>
        <w:t xml:space="preserve">Another aspect of my background that I believe makes me a strong candidate is my experience in patient education. In the United States Chicago, where health literacy can vary widely among different communities, I have taken initiative to develop educational materials and host workshops on topics such as eye safety, nutrition for vision health, and the importance of regular eye exams. These efforts not only empower patients to take control of their health but also foster long-term relationships built on trust and transparency.</w:t>
      </w:r>
    </w:p>
    <w:p>
      <w:pPr>
        <w:pStyle w:val="BodyText"/>
      </w:pPr>
      <w:r>
        <w:t xml:space="preserve">Moreover, my adaptability and strong communication skills are assets that I believe would thrive in the fast-paced environment of Chicago’s healthcare sector. Whether it is managing a high-volume patient schedule, troubleshooting technical equipment, or explaining complex diagnoses in layman’s terms, I approach every challenge with professionalism and empathy. For instance, during a recent public health initiative in [City Name], I collaborated with local organizations to provide free vision screenings to over 500 individuals, many of whom had never accessed eye care services before. This experience reinforced my belief that accessible, compassionate care is the cornerstone of any successful optometry practice.</w:t>
      </w:r>
    </w:p>
    <w:p>
      <w:pPr>
        <w:pStyle w:val="BodyText"/>
      </w:pPr>
      <w:r>
        <w:t xml:space="preserve">I am also committed to contributing to the broader mission of your practice and the United States Chicago community. I have volunteered with organizations such as [Local Nonprofit Name], where I provided vision care to low-income families and advocated for policy changes to improve eye health access. These experiences have deepened my understanding of the social determinants of health and motivated me to seek roles where I can make a measurable impact beyond clinical settings.</w:t>
      </w:r>
    </w:p>
    <w:p>
      <w:pPr>
        <w:pStyle w:val="BodyText"/>
      </w:pPr>
      <w:r>
        <w:t xml:space="preserve">The United States Chicago offers a unique blend of opportunity and challenge, and I am eager to bring my expertise as an Optometrist to this dynamic environment. My goal is not only to provide exceptional eye care but also to become an integral part of your team’s success. I am confident that my skills, dedication, and passion for optometry would allow me to contribute meaningfully to your practice and the patients you serve.</w:t>
      </w:r>
    </w:p>
    <w:p>
      <w:pPr>
        <w:pStyle w:val="BodyText"/>
      </w:pPr>
      <w:r>
        <w:t xml:space="preserve">Thank you for considering my application. I would welcome the opportunity to discuss how my background and vision align with the values of your practice. Please feel free to contact me at [Your Phone Number] or [Your Email Address] at your earliest convenience. I look forward to the possibility of contributing to your team in the United States Chicag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dc:title>
  <dc:creator/>
  <cp:keywords/>
  <dcterms:created xsi:type="dcterms:W3CDTF">2026-07-24T04:48:57Z</dcterms:created>
  <dcterms:modified xsi:type="dcterms:W3CDTF">2026-07-24T04:48:57Z</dcterms:modified>
</cp:coreProperties>
</file>

<file path=docProps/custom.xml><?xml version="1.0" encoding="utf-8"?>
<Properties xmlns="http://schemas.openxmlformats.org/officeDocument/2006/custom-properties" xmlns:vt="http://schemas.openxmlformats.org/officeDocument/2006/docPropsVTypes"/>
</file>